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image5.jpg" ContentType="image/png"/>
  <Override PartName="/word/media/image9.jpg" ContentType="image/png"/>
  <Override PartName="/word/media/image10.jpg" ContentType="image/png"/>
  <Override PartName="/word/media/image25.jpg" ContentType="image/png"/>
  <Override PartName="/word/media/image26.jpg" ContentType="image/png"/>
  <Override PartName="/word/media/image33.jpg" ContentType="image/png"/>
  <Override PartName="/word/media/image34.jpg" ContentType="image/png"/>
  <Override PartName="/word/media/image36.jpg" ContentType="image/png"/>
  <Override PartName="/word/media/image38.jpg" ContentType="image/png"/>
  <Override PartName="/word/media/image40.jpg" ContentType="image/png"/>
  <Override PartName="/word/media/image41.jpg" ContentType="image/png"/>
  <Override PartName="/word/media/image42.jpg" ContentType="image/png"/>
  <Override PartName="/word/media/image43.jpg" ContentType="image/png"/>
  <Override PartName="/word/media/image44.jpg" ContentType="image/png"/>
  <Override PartName="/word/media/image45.jpg" ContentType="image/png"/>
  <Override PartName="/word/media/image46.jpg" ContentType="image/png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5D4B" w:rsidRPr="0036045D" w:rsidRDefault="0036045D" w:rsidP="00C70A97">
      <w:pPr>
        <w:spacing w:before="0" w:after="0" w:line="276" w:lineRule="auto"/>
        <w:rPr>
          <w:b/>
          <w:sz w:val="24"/>
        </w:rPr>
      </w:pPr>
      <w:r w:rsidRPr="0036045D">
        <w:rPr>
          <w:b/>
          <w:sz w:val="24"/>
        </w:rPr>
        <w:t>Overview:</w:t>
      </w:r>
    </w:p>
    <w:p w:rsidR="0036045D" w:rsidRDefault="0095405E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5943600" cy="330263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v0.1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045D" w:rsidRDefault="0036045D" w:rsidP="00C70A97">
      <w:pPr>
        <w:spacing w:before="0" w:after="0" w:line="276" w:lineRule="auto"/>
        <w:rPr>
          <w:b/>
          <w:sz w:val="24"/>
        </w:rPr>
      </w:pPr>
    </w:p>
    <w:p w:rsidR="00BB649A" w:rsidRDefault="00BB649A" w:rsidP="00C70A97">
      <w:pPr>
        <w:spacing w:before="0" w:after="0" w:line="276" w:lineRule="auto"/>
        <w:rPr>
          <w:b/>
          <w:sz w:val="24"/>
        </w:rPr>
      </w:pPr>
    </w:p>
    <w:p w:rsidR="0036045D" w:rsidRPr="00A5174A" w:rsidRDefault="0036045D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 w:rsidRPr="00A5174A">
        <w:rPr>
          <w:b/>
          <w:sz w:val="24"/>
        </w:rPr>
        <w:t>&lt;&lt;Unauthorized user&gt;&gt; Login:</w:t>
      </w:r>
    </w:p>
    <w:p w:rsidR="0036045D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4660900" cy="16764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in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09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045D" w:rsidRDefault="0036045D" w:rsidP="00C70A97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 xml:space="preserve"> </w:t>
      </w:r>
    </w:p>
    <w:p w:rsidR="00BB649A" w:rsidRDefault="00BB649A" w:rsidP="00C70A97">
      <w:pPr>
        <w:spacing w:before="0" w:after="0" w:line="276" w:lineRule="auto"/>
        <w:rPr>
          <w:b/>
          <w:sz w:val="24"/>
        </w:rPr>
      </w:pPr>
    </w:p>
    <w:p w:rsidR="0036045D" w:rsidRDefault="0036045D" w:rsidP="00C70A97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 xml:space="preserve">&lt;&lt;Authorized user&gt;&gt; </w:t>
      </w:r>
      <w:r w:rsidR="00960F6F">
        <w:rPr>
          <w:b/>
          <w:sz w:val="24"/>
        </w:rPr>
        <w:t>Overview</w:t>
      </w:r>
      <w:r>
        <w:rPr>
          <w:b/>
          <w:sz w:val="24"/>
        </w:rPr>
        <w:t>:</w:t>
      </w:r>
    </w:p>
    <w:p w:rsidR="0036045D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>
            <wp:extent cx="5943600" cy="19259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_overview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960F6F" w:rsidRDefault="00960F6F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Authorized user&gt;&gt; View profile:</w:t>
      </w:r>
    </w:p>
    <w:p w:rsidR="0036045D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4762500" cy="1638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iew profil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960F6F" w:rsidRDefault="00960F6F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Authorized user&gt;&gt; Edit profile:</w:t>
      </w:r>
    </w:p>
    <w:p w:rsidR="00960F6F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2CB1C87D" wp14:editId="3B653C6D">
            <wp:extent cx="5353050" cy="1276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dit profil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960F6F" w:rsidRDefault="00960F6F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Authorized user&gt;&gt; Logout:</w:t>
      </w:r>
    </w:p>
    <w:p w:rsidR="00960F6F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E79FB9E" wp14:editId="58B6CEF6">
            <wp:extent cx="4813300" cy="15621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ut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33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960F6F" w:rsidRDefault="00960F6F" w:rsidP="00C70A97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 xml:space="preserve">&lt;&lt;System Handler&gt;&gt; </w:t>
      </w:r>
      <w:r w:rsidR="00C70A97">
        <w:rPr>
          <w:b/>
          <w:sz w:val="24"/>
        </w:rPr>
        <w:t>Overview:</w:t>
      </w:r>
    </w:p>
    <w:p w:rsidR="00C70A97" w:rsidRDefault="009323F3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>
            <wp:extent cx="5943600" cy="16770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_overview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C70A97" w:rsidRDefault="00C70A97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System Handler&gt;&gt;</w:t>
      </w:r>
      <w:r>
        <w:rPr>
          <w:b/>
          <w:sz w:val="24"/>
        </w:rPr>
        <w:t xml:space="preserve"> Make assigned target schools’ notifications:</w:t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5943600" cy="7829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noti assigned targe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C70A97" w:rsidRDefault="00C70A97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 xml:space="preserve">&lt;&lt;System Handler&gt;&gt; Make </w:t>
      </w:r>
      <w:r>
        <w:rPr>
          <w:b/>
          <w:sz w:val="24"/>
        </w:rPr>
        <w:t>comment</w:t>
      </w:r>
      <w:r>
        <w:rPr>
          <w:b/>
          <w:sz w:val="24"/>
        </w:rPr>
        <w:t>s’ notifications:</w:t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5943600" cy="9328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noti comments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C70A97" w:rsidRDefault="00C70A97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 xml:space="preserve">&lt;&lt;System Handler&gt;&gt; Make </w:t>
      </w:r>
      <w:r>
        <w:rPr>
          <w:b/>
          <w:sz w:val="24"/>
        </w:rPr>
        <w:t>school</w:t>
      </w:r>
      <w:r>
        <w:rPr>
          <w:b/>
          <w:sz w:val="24"/>
        </w:rPr>
        <w:t>’</w:t>
      </w:r>
      <w:r>
        <w:rPr>
          <w:b/>
          <w:sz w:val="24"/>
        </w:rPr>
        <w:t>s edited information’s</w:t>
      </w:r>
      <w:r>
        <w:rPr>
          <w:b/>
          <w:sz w:val="24"/>
        </w:rPr>
        <w:t xml:space="preserve"> notifications:</w:t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5943600" cy="8407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noti info changed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C70A97" w:rsidRDefault="00C70A97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 xml:space="preserve">&lt;&lt;System Handler&gt;&gt; Make </w:t>
      </w:r>
      <w:r w:rsidR="009323F3">
        <w:rPr>
          <w:b/>
          <w:sz w:val="24"/>
        </w:rPr>
        <w:t xml:space="preserve">report’s submission </w:t>
      </w:r>
      <w:r>
        <w:rPr>
          <w:b/>
          <w:sz w:val="24"/>
        </w:rPr>
        <w:t>notifications:</w:t>
      </w:r>
    </w:p>
    <w:p w:rsidR="00C70A97" w:rsidRDefault="009323F3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5943600" cy="8051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noti report submission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23F3" w:rsidRDefault="009323F3" w:rsidP="00C70A97">
      <w:pPr>
        <w:spacing w:before="0" w:after="0" w:line="276" w:lineRule="auto"/>
        <w:rPr>
          <w:b/>
          <w:sz w:val="24"/>
        </w:rPr>
      </w:pPr>
    </w:p>
    <w:p w:rsidR="009323F3" w:rsidRDefault="009323F3" w:rsidP="00C70A97">
      <w:pPr>
        <w:spacing w:before="0" w:after="0" w:line="276" w:lineRule="auto"/>
        <w:rPr>
          <w:b/>
          <w:sz w:val="24"/>
        </w:rPr>
      </w:pPr>
    </w:p>
    <w:p w:rsidR="009323F3" w:rsidRDefault="00D4573F" w:rsidP="00C70A97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>&lt;&lt;Admin&gt;&gt; Overview:</w:t>
      </w:r>
    </w:p>
    <w:p w:rsidR="00D4573F" w:rsidRDefault="00D4573F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>
            <wp:extent cx="5943600" cy="30543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_overview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573F" w:rsidRDefault="00D4573F" w:rsidP="00C70A97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 xml:space="preserve">&lt;&lt;Admin&gt;&gt; </w:t>
      </w:r>
      <w:r>
        <w:rPr>
          <w:b/>
          <w:sz w:val="24"/>
        </w:rPr>
        <w:t>Create new accounts</w:t>
      </w:r>
      <w:r>
        <w:rPr>
          <w:b/>
          <w:sz w:val="24"/>
        </w:rPr>
        <w:t>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5943600" cy="125349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reate new accounts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74A" w:rsidRDefault="00A5174A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Admin&gt;&gt; </w:t>
      </w:r>
      <w:r>
        <w:rPr>
          <w:b/>
          <w:sz w:val="24"/>
        </w:rPr>
        <w:t>View list of</w:t>
      </w:r>
      <w:r>
        <w:rPr>
          <w:b/>
          <w:sz w:val="24"/>
        </w:rPr>
        <w:t xml:space="preserve"> accounts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00A16214" wp14:editId="4A3C3D15">
            <wp:extent cx="5943600" cy="1234440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view list of accounts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Admin&gt;&gt; View account</w:t>
      </w:r>
      <w:r>
        <w:rPr>
          <w:b/>
          <w:sz w:val="24"/>
        </w:rPr>
        <w:t>’</w:t>
      </w:r>
      <w:r>
        <w:rPr>
          <w:b/>
          <w:sz w:val="24"/>
        </w:rPr>
        <w:t>s</w:t>
      </w:r>
      <w:r>
        <w:rPr>
          <w:b/>
          <w:sz w:val="24"/>
        </w:rPr>
        <w:t xml:space="preserve"> details</w:t>
      </w:r>
      <w:r>
        <w:rPr>
          <w:b/>
          <w:sz w:val="24"/>
        </w:rPr>
        <w:t>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5E537D25" wp14:editId="43F4DCF7">
            <wp:extent cx="5943600" cy="1307465"/>
            <wp:effectExtent l="0" t="0" r="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view account's details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lastRenderedPageBreak/>
        <w:t xml:space="preserve">&lt;&lt;Admin&gt;&gt; </w:t>
      </w:r>
      <w:r>
        <w:rPr>
          <w:b/>
          <w:sz w:val="24"/>
        </w:rPr>
        <w:t>Edit</w:t>
      </w:r>
      <w:r>
        <w:rPr>
          <w:b/>
          <w:sz w:val="24"/>
        </w:rPr>
        <w:t xml:space="preserve"> account</w:t>
      </w:r>
      <w:r>
        <w:rPr>
          <w:b/>
          <w:sz w:val="24"/>
        </w:rPr>
        <w:t>’</w:t>
      </w:r>
      <w:r>
        <w:rPr>
          <w:b/>
          <w:sz w:val="24"/>
        </w:rPr>
        <w:t>s</w:t>
      </w:r>
      <w:r>
        <w:rPr>
          <w:b/>
          <w:sz w:val="24"/>
        </w:rPr>
        <w:t xml:space="preserve"> information</w:t>
      </w:r>
      <w:r>
        <w:rPr>
          <w:b/>
          <w:sz w:val="24"/>
        </w:rPr>
        <w:t>:</w:t>
      </w:r>
    </w:p>
    <w:p w:rsidR="00D4573F" w:rsidRDefault="009F3AA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0FE58CB" wp14:editId="78A149B8">
            <wp:extent cx="5943600" cy="114236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edit account's information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AA2" w:rsidRDefault="009F3AA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Admin&gt;&gt; </w:t>
      </w:r>
      <w:r>
        <w:rPr>
          <w:b/>
          <w:sz w:val="24"/>
        </w:rPr>
        <w:t>Search</w:t>
      </w:r>
      <w:r>
        <w:rPr>
          <w:b/>
          <w:sz w:val="24"/>
        </w:rPr>
        <w:t xml:space="preserve"> accounts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1CADB651" wp14:editId="4F381006">
            <wp:extent cx="5943600" cy="12611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earch accounts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Admin&gt;&gt; Create new </w:t>
      </w:r>
      <w:r>
        <w:rPr>
          <w:b/>
          <w:sz w:val="24"/>
        </w:rPr>
        <w:t>schools</w:t>
      </w:r>
      <w:r>
        <w:rPr>
          <w:b/>
          <w:sz w:val="24"/>
        </w:rPr>
        <w:t>:</w:t>
      </w:r>
    </w:p>
    <w:p w:rsidR="00D4573F" w:rsidRDefault="009F3AA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73770CEF" wp14:editId="393821B7">
            <wp:extent cx="5943600" cy="12592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reate new schools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AA2" w:rsidRDefault="009F3AA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Admin&gt;&gt; View list of schools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3FF5ED92" wp14:editId="58A7C052">
            <wp:extent cx="5943600" cy="1270635"/>
            <wp:effectExtent l="0" t="0" r="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view list of schools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Admin&gt;&gt; View school</w:t>
      </w:r>
      <w:r>
        <w:rPr>
          <w:b/>
          <w:sz w:val="24"/>
        </w:rPr>
        <w:t>’</w:t>
      </w:r>
      <w:r>
        <w:rPr>
          <w:b/>
          <w:sz w:val="24"/>
        </w:rPr>
        <w:t>s</w:t>
      </w:r>
      <w:r>
        <w:rPr>
          <w:b/>
          <w:sz w:val="24"/>
        </w:rPr>
        <w:t xml:space="preserve"> </w:t>
      </w:r>
      <w:r>
        <w:rPr>
          <w:b/>
          <w:sz w:val="24"/>
        </w:rPr>
        <w:t>details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36AA79A2" wp14:editId="45090309">
            <wp:extent cx="5943600" cy="1311910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view school's details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Admin&gt;&gt; Edit school’s information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71E7E583" wp14:editId="685CBBDD">
            <wp:extent cx="5943600" cy="115633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edit school's information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Admin&gt;&gt; Search schools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56E2EABF" wp14:editId="5A5493CD">
            <wp:extent cx="5943600" cy="1327785"/>
            <wp:effectExtent l="0" t="0" r="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earch schools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573F" w:rsidRDefault="00D4573F" w:rsidP="00D4573F">
      <w:pPr>
        <w:spacing w:before="0" w:after="0" w:line="276" w:lineRule="auto"/>
        <w:rPr>
          <w:b/>
          <w:sz w:val="24"/>
        </w:rPr>
      </w:pPr>
    </w:p>
    <w:p w:rsidR="0095405E" w:rsidRDefault="0095405E" w:rsidP="00D4573F">
      <w:pPr>
        <w:spacing w:before="0" w:after="0" w:line="276" w:lineRule="auto"/>
        <w:rPr>
          <w:b/>
          <w:sz w:val="24"/>
        </w:rPr>
      </w:pPr>
    </w:p>
    <w:p w:rsidR="0095405E" w:rsidRDefault="0095405E" w:rsidP="00D4573F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>&lt;&lt;Salesman&gt;&gt; Overview:</w:t>
      </w:r>
    </w:p>
    <w:p w:rsidR="0095405E" w:rsidRDefault="0095405E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55587B02" wp14:editId="3E73DBEF">
            <wp:extent cx="5943600" cy="322135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_overview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05E" w:rsidRDefault="0095405E" w:rsidP="00D4573F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>
        <w:rPr>
          <w:b/>
          <w:sz w:val="24"/>
        </w:rPr>
        <w:t>V</w:t>
      </w:r>
      <w:r w:rsidRPr="0095405E">
        <w:rPr>
          <w:b/>
          <w:sz w:val="24"/>
        </w:rPr>
        <w:t>iew dashboards</w:t>
      </w:r>
      <w:r>
        <w:rPr>
          <w:b/>
          <w:sz w:val="24"/>
        </w:rPr>
        <w:t>:</w:t>
      </w:r>
    </w:p>
    <w:p w:rsidR="0095405E" w:rsidRDefault="00D119D0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5B7D73D5" wp14:editId="76D1A577">
            <wp:extent cx="4318000" cy="1600200"/>
            <wp:effectExtent l="0" t="0" r="635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view dashboards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0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05E" w:rsidRDefault="0095405E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>
        <w:rPr>
          <w:b/>
          <w:sz w:val="24"/>
        </w:rPr>
        <w:t>S</w:t>
      </w:r>
      <w:r w:rsidRPr="0095405E">
        <w:rPr>
          <w:b/>
          <w:sz w:val="24"/>
        </w:rPr>
        <w:t>earch assigned target schools</w:t>
      </w:r>
      <w:r>
        <w:rPr>
          <w:b/>
          <w:sz w:val="24"/>
        </w:rPr>
        <w:t>:</w:t>
      </w:r>
    </w:p>
    <w:p w:rsidR="0095405E" w:rsidRDefault="00D119D0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0600A8D4" wp14:editId="62598BA7">
            <wp:extent cx="5943600" cy="9525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earch assigned target schools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05E" w:rsidRDefault="0095405E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>
        <w:rPr>
          <w:b/>
          <w:sz w:val="24"/>
        </w:rPr>
        <w:t>V</w:t>
      </w:r>
      <w:r w:rsidRPr="0095405E">
        <w:rPr>
          <w:b/>
          <w:sz w:val="24"/>
        </w:rPr>
        <w:t>iew list of assigned target schools</w:t>
      </w:r>
      <w:r>
        <w:rPr>
          <w:b/>
          <w:sz w:val="24"/>
        </w:rPr>
        <w:t>:</w:t>
      </w:r>
    </w:p>
    <w:p w:rsidR="0095405E" w:rsidRDefault="004E0E40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12741BB" wp14:editId="1A1177AE">
            <wp:extent cx="5943600" cy="93599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view list of assigned target schools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05E" w:rsidRDefault="0095405E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>
        <w:rPr>
          <w:b/>
          <w:sz w:val="24"/>
        </w:rPr>
        <w:t>V</w:t>
      </w:r>
      <w:r w:rsidRPr="0095405E">
        <w:rPr>
          <w:b/>
          <w:sz w:val="24"/>
        </w:rPr>
        <w:t>iew assigned target school's details</w:t>
      </w:r>
      <w:r>
        <w:rPr>
          <w:b/>
          <w:sz w:val="24"/>
        </w:rPr>
        <w:t>:</w:t>
      </w:r>
    </w:p>
    <w:p w:rsidR="0095405E" w:rsidRDefault="004E0E40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0EC0DAE" wp14:editId="3AD5A141">
            <wp:extent cx="5943600" cy="158432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view assigned target school's details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05E" w:rsidRDefault="0095405E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>
        <w:rPr>
          <w:b/>
          <w:sz w:val="24"/>
        </w:rPr>
        <w:t>E</w:t>
      </w:r>
      <w:r w:rsidRPr="0095405E">
        <w:rPr>
          <w:b/>
          <w:sz w:val="24"/>
        </w:rPr>
        <w:t>dit school's information</w:t>
      </w:r>
      <w:r>
        <w:rPr>
          <w:b/>
          <w:sz w:val="24"/>
        </w:rPr>
        <w:t>:</w:t>
      </w:r>
    </w:p>
    <w:p w:rsidR="0095405E" w:rsidRDefault="000037EF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265EBA0B" wp14:editId="1B140A0C">
            <wp:extent cx="5943600" cy="1591945"/>
            <wp:effectExtent l="0" t="0" r="0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edit school's information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2E14" w:rsidRDefault="003B2E14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 w:rsidR="003B2E14">
        <w:rPr>
          <w:b/>
          <w:sz w:val="24"/>
        </w:rPr>
        <w:t>C</w:t>
      </w:r>
      <w:r w:rsidR="003B2E14" w:rsidRPr="003B2E14">
        <w:rPr>
          <w:b/>
          <w:sz w:val="24"/>
        </w:rPr>
        <w:t>reate</w:t>
      </w:r>
      <w:r w:rsidR="003B2E14" w:rsidRPr="003B2E14">
        <w:rPr>
          <w:b/>
          <w:sz w:val="24"/>
        </w:rPr>
        <w:t xml:space="preserve"> reports</w:t>
      </w:r>
      <w:r>
        <w:rPr>
          <w:b/>
          <w:sz w:val="24"/>
        </w:rPr>
        <w:t>:</w:t>
      </w:r>
    </w:p>
    <w:p w:rsidR="0095405E" w:rsidRDefault="000037EF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2A66A30" wp14:editId="25448EC7">
            <wp:extent cx="5943600" cy="158813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create reports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 w:rsidR="003B2E14">
        <w:rPr>
          <w:b/>
          <w:sz w:val="24"/>
        </w:rPr>
        <w:t>V</w:t>
      </w:r>
      <w:r w:rsidR="003B2E14" w:rsidRPr="003B2E14">
        <w:rPr>
          <w:b/>
          <w:sz w:val="24"/>
        </w:rPr>
        <w:t>iew all reports</w:t>
      </w:r>
      <w:r>
        <w:rPr>
          <w:b/>
          <w:sz w:val="24"/>
        </w:rPr>
        <w:t>:</w:t>
      </w:r>
    </w:p>
    <w:p w:rsidR="0095405E" w:rsidRDefault="005C5D2B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5943600" cy="152908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view all reports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 w:rsidR="003B2E14">
        <w:rPr>
          <w:b/>
          <w:sz w:val="24"/>
        </w:rPr>
        <w:t>S</w:t>
      </w:r>
      <w:r w:rsidR="003B2E14" w:rsidRPr="003B2E14">
        <w:rPr>
          <w:b/>
          <w:sz w:val="24"/>
        </w:rPr>
        <w:t>earch</w:t>
      </w:r>
      <w:r w:rsidR="003B2E14" w:rsidRPr="003B2E14">
        <w:rPr>
          <w:b/>
          <w:sz w:val="24"/>
        </w:rPr>
        <w:t xml:space="preserve"> </w:t>
      </w:r>
      <w:r w:rsidR="003B2E14" w:rsidRPr="003B2E14">
        <w:rPr>
          <w:b/>
          <w:sz w:val="24"/>
        </w:rPr>
        <w:t>reports</w:t>
      </w:r>
      <w:r>
        <w:rPr>
          <w:b/>
          <w:sz w:val="24"/>
        </w:rPr>
        <w:t>:</w:t>
      </w:r>
    </w:p>
    <w:p w:rsidR="0095405E" w:rsidRDefault="00D119D0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2638DBBF" wp14:editId="6E52E648">
            <wp:extent cx="5943600" cy="153289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earch reports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 w:rsidR="0073330D">
        <w:rPr>
          <w:b/>
          <w:sz w:val="24"/>
        </w:rPr>
        <w:t>U</w:t>
      </w:r>
      <w:r w:rsidR="0073330D" w:rsidRPr="0073330D">
        <w:rPr>
          <w:b/>
          <w:sz w:val="24"/>
        </w:rPr>
        <w:t>pdate reports</w:t>
      </w:r>
      <w:r>
        <w:rPr>
          <w:b/>
          <w:sz w:val="24"/>
        </w:rPr>
        <w:t>:</w:t>
      </w:r>
    </w:p>
    <w:p w:rsidR="0095405E" w:rsidRDefault="00D119D0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67712CE5" wp14:editId="7BD43DA8">
            <wp:extent cx="5943600" cy="1515110"/>
            <wp:effectExtent l="0" t="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update reports.jp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95405E">
      <w:pPr>
        <w:spacing w:before="0" w:after="0" w:line="276" w:lineRule="auto"/>
        <w:rPr>
          <w:b/>
          <w:sz w:val="24"/>
        </w:rPr>
      </w:pPr>
    </w:p>
    <w:p w:rsidR="000037EF" w:rsidRDefault="000037E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>
        <w:rPr>
          <w:b/>
          <w:sz w:val="24"/>
        </w:rPr>
        <w:t>C</w:t>
      </w:r>
      <w:r w:rsidRPr="000037EF">
        <w:rPr>
          <w:b/>
          <w:sz w:val="24"/>
        </w:rPr>
        <w:t>reate personal activities</w:t>
      </w:r>
      <w:r>
        <w:rPr>
          <w:b/>
          <w:sz w:val="24"/>
        </w:rPr>
        <w:t>:</w:t>
      </w:r>
    </w:p>
    <w:p w:rsidR="000037EF" w:rsidRDefault="005C5D2B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E98DECF" wp14:editId="59A89C57">
            <wp:extent cx="5781675" cy="1209675"/>
            <wp:effectExtent l="0" t="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reate personal activities.jp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0037EF" w:rsidRDefault="000037E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>
        <w:rPr>
          <w:b/>
          <w:sz w:val="24"/>
        </w:rPr>
        <w:t>V</w:t>
      </w:r>
      <w:r w:rsidRPr="000037EF">
        <w:rPr>
          <w:b/>
          <w:sz w:val="24"/>
        </w:rPr>
        <w:t>iew workplan</w:t>
      </w:r>
      <w:r>
        <w:rPr>
          <w:b/>
          <w:sz w:val="24"/>
        </w:rPr>
        <w:t>:</w:t>
      </w:r>
    </w:p>
    <w:p w:rsidR="000037EF" w:rsidRDefault="005C5D2B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3526C34" wp14:editId="6C0DEF6A">
            <wp:extent cx="5029200" cy="11715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view workplan.jp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0037EF" w:rsidRDefault="000037E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>
        <w:rPr>
          <w:b/>
          <w:sz w:val="24"/>
        </w:rPr>
        <w:t>S</w:t>
      </w:r>
      <w:r w:rsidRPr="000037EF">
        <w:rPr>
          <w:b/>
          <w:sz w:val="24"/>
        </w:rPr>
        <w:t>earch workplan</w:t>
      </w:r>
      <w:r>
        <w:rPr>
          <w:b/>
          <w:sz w:val="24"/>
        </w:rPr>
        <w:t>:</w:t>
      </w:r>
    </w:p>
    <w:p w:rsidR="000037EF" w:rsidRDefault="00D119D0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993DC45" wp14:editId="6876418B">
            <wp:extent cx="5943600" cy="150622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earch workplan.jp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0037EF" w:rsidRDefault="000037E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>
        <w:rPr>
          <w:b/>
          <w:sz w:val="24"/>
        </w:rPr>
        <w:t>V</w:t>
      </w:r>
      <w:r w:rsidRPr="000037EF">
        <w:rPr>
          <w:b/>
          <w:sz w:val="24"/>
        </w:rPr>
        <w:t>iew personal activity's details</w:t>
      </w:r>
      <w:r>
        <w:rPr>
          <w:b/>
          <w:sz w:val="24"/>
        </w:rPr>
        <w:t>:</w:t>
      </w:r>
    </w:p>
    <w:p w:rsidR="000037EF" w:rsidRDefault="005C5D2B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4B6BC74C" wp14:editId="00C99B42">
            <wp:extent cx="5943600" cy="135763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view personal activity's details.jp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0037EF" w:rsidRDefault="000037E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 w:rsidR="005C5D2B">
        <w:rPr>
          <w:b/>
          <w:sz w:val="24"/>
        </w:rPr>
        <w:t>E</w:t>
      </w:r>
      <w:r w:rsidR="005C5D2B" w:rsidRPr="005C5D2B">
        <w:rPr>
          <w:b/>
          <w:sz w:val="24"/>
        </w:rPr>
        <w:t>dit personal activities</w:t>
      </w:r>
      <w:r>
        <w:rPr>
          <w:b/>
          <w:sz w:val="24"/>
        </w:rPr>
        <w:t>:</w:t>
      </w:r>
    </w:p>
    <w:p w:rsidR="000037EF" w:rsidRDefault="005C5D2B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0B19BF2B" wp14:editId="75C79641">
            <wp:extent cx="5943600" cy="1499870"/>
            <wp:effectExtent l="0" t="0" r="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edit personal activities.jp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0037EF" w:rsidRDefault="000037E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 w:rsidR="005C5D2B">
        <w:rPr>
          <w:b/>
          <w:sz w:val="24"/>
        </w:rPr>
        <w:t>R</w:t>
      </w:r>
      <w:r w:rsidR="005C5D2B" w:rsidRPr="005C5D2B">
        <w:rPr>
          <w:b/>
          <w:sz w:val="24"/>
        </w:rPr>
        <w:t>emove personal actitivities</w:t>
      </w:r>
      <w:r>
        <w:rPr>
          <w:b/>
          <w:sz w:val="24"/>
        </w:rPr>
        <w:t>:</w:t>
      </w:r>
    </w:p>
    <w:p w:rsidR="000037EF" w:rsidRDefault="005A4AA1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56C6FBD4" wp14:editId="2AB7DC18">
            <wp:extent cx="5943600" cy="1293495"/>
            <wp:effectExtent l="0" t="0" r="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remove personal actitivities.jp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5A4AA1" w:rsidRDefault="005A4AA1" w:rsidP="000037EF">
      <w:pPr>
        <w:spacing w:before="0" w:after="0" w:line="276" w:lineRule="auto"/>
        <w:rPr>
          <w:b/>
          <w:sz w:val="24"/>
        </w:rPr>
      </w:pPr>
    </w:p>
    <w:p w:rsidR="000037EF" w:rsidRDefault="000037EF" w:rsidP="000037EF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>&lt;&lt;Sales</w:t>
      </w:r>
      <w:r w:rsidR="005A4AA1">
        <w:rPr>
          <w:b/>
          <w:sz w:val="24"/>
        </w:rPr>
        <w:t xml:space="preserve"> M</w:t>
      </w:r>
      <w:r>
        <w:rPr>
          <w:b/>
          <w:sz w:val="24"/>
        </w:rPr>
        <w:t>an</w:t>
      </w:r>
      <w:r w:rsidR="005A4AA1">
        <w:rPr>
          <w:b/>
          <w:sz w:val="24"/>
        </w:rPr>
        <w:t>ager</w:t>
      </w:r>
      <w:r>
        <w:rPr>
          <w:b/>
          <w:sz w:val="24"/>
        </w:rPr>
        <w:t xml:space="preserve">&gt;&gt; </w:t>
      </w:r>
      <w:r w:rsidR="005A4AA1">
        <w:rPr>
          <w:b/>
          <w:sz w:val="24"/>
        </w:rPr>
        <w:t>Overview</w:t>
      </w:r>
      <w:r>
        <w:rPr>
          <w:b/>
          <w:sz w:val="24"/>
        </w:rPr>
        <w:t>:</w:t>
      </w:r>
    </w:p>
    <w:p w:rsidR="000037EF" w:rsidRDefault="008508A3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7492C2A5" wp14:editId="3D423079">
            <wp:extent cx="5943600" cy="3535680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_overview.jp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0037EF" w:rsidRDefault="000037E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</w:t>
      </w:r>
      <w:r w:rsidR="005A4AA1">
        <w:rPr>
          <w:b/>
          <w:sz w:val="24"/>
        </w:rPr>
        <w:t>Sales Manager</w:t>
      </w:r>
      <w:r>
        <w:rPr>
          <w:b/>
          <w:sz w:val="24"/>
        </w:rPr>
        <w:t>&gt;&gt;</w:t>
      </w:r>
      <w:r w:rsidR="00762671">
        <w:rPr>
          <w:b/>
          <w:sz w:val="24"/>
        </w:rPr>
        <w:t xml:space="preserve"> C</w:t>
      </w:r>
      <w:r w:rsidR="008508A3">
        <w:rPr>
          <w:b/>
          <w:sz w:val="24"/>
        </w:rPr>
        <w:t>omment on salesme</w:t>
      </w:r>
      <w:r w:rsidR="00762671" w:rsidRPr="00762671">
        <w:rPr>
          <w:b/>
          <w:sz w:val="24"/>
        </w:rPr>
        <w:t>n's reports</w:t>
      </w:r>
      <w:r>
        <w:rPr>
          <w:b/>
          <w:sz w:val="24"/>
        </w:rPr>
        <w:t>:</w:t>
      </w:r>
    </w:p>
    <w:p w:rsidR="000037EF" w:rsidRDefault="008508A3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5943600" cy="107188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comment on salesman's reports.jp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 Manager&gt;&gt; </w:t>
      </w:r>
      <w:r w:rsidR="008508A3">
        <w:rPr>
          <w:b/>
          <w:sz w:val="24"/>
        </w:rPr>
        <w:t>C</w:t>
      </w:r>
      <w:r w:rsidR="008508A3" w:rsidRPr="008508A3">
        <w:rPr>
          <w:b/>
          <w:sz w:val="24"/>
        </w:rPr>
        <w:t>reate target schools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5D4045E2" wp14:editId="05C5E8A4">
            <wp:extent cx="5943600" cy="1158240"/>
            <wp:effectExtent l="0" t="0" r="0" b="381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create target schools.jp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 Manager&gt;&gt; </w:t>
      </w:r>
      <w:r w:rsidR="008508A3">
        <w:rPr>
          <w:b/>
          <w:sz w:val="24"/>
        </w:rPr>
        <w:t>A</w:t>
      </w:r>
      <w:r w:rsidR="008508A3" w:rsidRPr="008508A3">
        <w:rPr>
          <w:b/>
          <w:sz w:val="24"/>
        </w:rPr>
        <w:t>ssign salesmen to target schools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55C1F614" wp14:editId="0D0A2F8A">
            <wp:extent cx="5943600" cy="1020445"/>
            <wp:effectExtent l="0" t="0" r="0" b="825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assign salesmen to target schools.jp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lastRenderedPageBreak/>
        <w:t xml:space="preserve">&lt;&lt;Sales Manager&gt;&gt; </w:t>
      </w:r>
      <w:r w:rsidR="008508A3">
        <w:rPr>
          <w:b/>
          <w:sz w:val="24"/>
        </w:rPr>
        <w:t>R</w:t>
      </w:r>
      <w:r w:rsidR="008508A3" w:rsidRPr="008508A3">
        <w:rPr>
          <w:b/>
          <w:sz w:val="24"/>
        </w:rPr>
        <w:t>emove target schools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18211F6A" wp14:editId="49BED802">
            <wp:extent cx="5943600" cy="111125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remove target schools.jp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 Manager&gt;&gt; S</w:t>
      </w:r>
      <w:r w:rsidRPr="00762671">
        <w:rPr>
          <w:b/>
          <w:sz w:val="24"/>
        </w:rPr>
        <w:t>earch salesmen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AB6A61C" wp14:editId="5C0F6387">
            <wp:extent cx="5448300" cy="111442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earch salesmen.jp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 Manager&gt;&gt; V</w:t>
      </w:r>
      <w:r w:rsidRPr="00762671">
        <w:rPr>
          <w:b/>
          <w:sz w:val="24"/>
        </w:rPr>
        <w:t>iew list of salesmen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653F992" wp14:editId="3E9A48AE">
            <wp:extent cx="5581650" cy="111442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view list of salesmen.jp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 M</w:t>
      </w:r>
      <w:bookmarkStart w:id="0" w:name="_GoBack"/>
      <w:bookmarkEnd w:id="0"/>
      <w:r>
        <w:rPr>
          <w:b/>
          <w:sz w:val="24"/>
        </w:rPr>
        <w:t>anager&gt;&gt; V</w:t>
      </w:r>
      <w:r w:rsidRPr="00762671">
        <w:rPr>
          <w:b/>
          <w:sz w:val="24"/>
        </w:rPr>
        <w:t>iew salesman's details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59112C01" wp14:editId="02D205CC">
            <wp:extent cx="5943600" cy="1213485"/>
            <wp:effectExtent l="0" t="0" r="0" b="571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view salesman's details.jp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95405E" w:rsidRPr="0036045D" w:rsidRDefault="0095405E" w:rsidP="00762671">
      <w:pPr>
        <w:spacing w:before="0" w:after="0" w:line="276" w:lineRule="auto"/>
        <w:rPr>
          <w:b/>
          <w:sz w:val="24"/>
        </w:rPr>
      </w:pPr>
    </w:p>
    <w:sectPr w:rsidR="0095405E" w:rsidRPr="0036045D" w:rsidSect="00BB649A">
      <w:pgSz w:w="12240" w:h="15840"/>
      <w:pgMar w:top="135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C60460A"/>
    <w:multiLevelType w:val="hybridMultilevel"/>
    <w:tmpl w:val="E40C5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6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szCxsDQyNzQwNDRU0lEKTi0uzszPAykwrAUAsb6bUiwAAAA="/>
  </w:docVars>
  <w:rsids>
    <w:rsidRoot w:val="0076700F"/>
    <w:rsid w:val="000037EF"/>
    <w:rsid w:val="0036045D"/>
    <w:rsid w:val="003B2E14"/>
    <w:rsid w:val="004A5474"/>
    <w:rsid w:val="004E0E40"/>
    <w:rsid w:val="005A4AA1"/>
    <w:rsid w:val="005C5D2B"/>
    <w:rsid w:val="00725D4B"/>
    <w:rsid w:val="0073330D"/>
    <w:rsid w:val="00762671"/>
    <w:rsid w:val="0076700F"/>
    <w:rsid w:val="008508A3"/>
    <w:rsid w:val="009323F3"/>
    <w:rsid w:val="0095405E"/>
    <w:rsid w:val="00960F6F"/>
    <w:rsid w:val="009F3AA2"/>
    <w:rsid w:val="00A5174A"/>
    <w:rsid w:val="00BB649A"/>
    <w:rsid w:val="00BF4612"/>
    <w:rsid w:val="00C70A97"/>
    <w:rsid w:val="00D119D0"/>
    <w:rsid w:val="00D45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C22672-E0AD-44A0-B1C9-D920A0B00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17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jp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jpg"/><Relationship Id="rId42" Type="http://schemas.openxmlformats.org/officeDocument/2006/relationships/image" Target="media/image38.jpg"/><Relationship Id="rId47" Type="http://schemas.openxmlformats.org/officeDocument/2006/relationships/image" Target="media/image43.jpg"/><Relationship Id="rId50" Type="http://schemas.openxmlformats.org/officeDocument/2006/relationships/image" Target="media/image46.jpg"/><Relationship Id="rId7" Type="http://schemas.openxmlformats.org/officeDocument/2006/relationships/image" Target="media/image3.jp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jpg"/><Relationship Id="rId38" Type="http://schemas.openxmlformats.org/officeDocument/2006/relationships/image" Target="media/image34.jpg"/><Relationship Id="rId46" Type="http://schemas.openxmlformats.org/officeDocument/2006/relationships/image" Target="media/image42.jp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jpg"/><Relationship Id="rId41" Type="http://schemas.openxmlformats.org/officeDocument/2006/relationships/image" Target="media/image37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jpg"/><Relationship Id="rId37" Type="http://schemas.openxmlformats.org/officeDocument/2006/relationships/image" Target="media/image33.jpg"/><Relationship Id="rId40" Type="http://schemas.openxmlformats.org/officeDocument/2006/relationships/image" Target="media/image36.jpg"/><Relationship Id="rId45" Type="http://schemas.openxmlformats.org/officeDocument/2006/relationships/image" Target="media/image41.jp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jpg"/><Relationship Id="rId36" Type="http://schemas.openxmlformats.org/officeDocument/2006/relationships/image" Target="media/image32.jpg"/><Relationship Id="rId49" Type="http://schemas.openxmlformats.org/officeDocument/2006/relationships/image" Target="media/image45.jpg"/><Relationship Id="rId10" Type="http://schemas.openxmlformats.org/officeDocument/2006/relationships/image" Target="media/image6.jpg"/><Relationship Id="rId19" Type="http://schemas.openxmlformats.org/officeDocument/2006/relationships/image" Target="media/image15.png"/><Relationship Id="rId31" Type="http://schemas.openxmlformats.org/officeDocument/2006/relationships/image" Target="media/image27.jpg"/><Relationship Id="rId44" Type="http://schemas.openxmlformats.org/officeDocument/2006/relationships/image" Target="media/image40.jp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png"/><Relationship Id="rId27" Type="http://schemas.openxmlformats.org/officeDocument/2006/relationships/image" Target="media/image23.jpg"/><Relationship Id="rId30" Type="http://schemas.openxmlformats.org/officeDocument/2006/relationships/image" Target="media/image26.jpg"/><Relationship Id="rId35" Type="http://schemas.openxmlformats.org/officeDocument/2006/relationships/image" Target="media/image31.jpg"/><Relationship Id="rId43" Type="http://schemas.openxmlformats.org/officeDocument/2006/relationships/image" Target="media/image39.jpg"/><Relationship Id="rId48" Type="http://schemas.openxmlformats.org/officeDocument/2006/relationships/image" Target="media/image44.jpg"/><Relationship Id="rId8" Type="http://schemas.openxmlformats.org/officeDocument/2006/relationships/image" Target="media/image4.jpg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12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1</cp:revision>
  <dcterms:created xsi:type="dcterms:W3CDTF">2021-02-27T03:01:00Z</dcterms:created>
  <dcterms:modified xsi:type="dcterms:W3CDTF">2021-02-28T19:40:00Z</dcterms:modified>
</cp:coreProperties>
</file>